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ber Rigg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gg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66 Johnson Drive, Buffalo Grove, IL, USA Buff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berriggins20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917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